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3dd1a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f2b7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2:42:40Z</dcterms:created>
  <dcterms:modified xsi:type="dcterms:W3CDTF">2017-02-09T12:42:40Z</dcterms:modified>
</cp:coreProperties>
</file>